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6C6123" w14:paraId="1643A4CA" w14:textId="77777777" w:rsidTr="006C6123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C612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C6123" w14:paraId="127EAD7E" w14:textId="77777777" w:rsidTr="006C6123">
        <w:trPr>
          <w:trHeight w:val="413"/>
        </w:trPr>
        <w:tc>
          <w:tcPr>
            <w:tcW w:w="1250" w:type="pct"/>
          </w:tcPr>
          <w:p w14:paraId="3C159AA5" w14:textId="77777777" w:rsidR="0000007A" w:rsidRPr="006C612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C612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C35D815" w:rsidR="0000007A" w:rsidRPr="006C6123" w:rsidRDefault="00C97C9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C6123">
                <w:rPr>
                  <w:rStyle w:val="Hyperlink"/>
                  <w:rFonts w:ascii="Arial" w:hAnsi="Arial" w:cs="Arial"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6C6123" w14:paraId="73C90375" w14:textId="77777777" w:rsidTr="006C6123">
        <w:trPr>
          <w:trHeight w:val="290"/>
        </w:trPr>
        <w:tc>
          <w:tcPr>
            <w:tcW w:w="1250" w:type="pct"/>
          </w:tcPr>
          <w:p w14:paraId="20D28135" w14:textId="77777777" w:rsidR="0000007A" w:rsidRPr="006C612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9E29F63" w:rsidR="0000007A" w:rsidRPr="006C612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E6D2C" w:rsidRPr="006C612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E6D2C"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062</w:t>
            </w:r>
          </w:p>
        </w:tc>
      </w:tr>
      <w:tr w:rsidR="0000007A" w:rsidRPr="006C6123" w14:paraId="05B60576" w14:textId="77777777" w:rsidTr="006C6123">
        <w:trPr>
          <w:trHeight w:val="331"/>
        </w:trPr>
        <w:tc>
          <w:tcPr>
            <w:tcW w:w="1250" w:type="pct"/>
          </w:tcPr>
          <w:p w14:paraId="0196A627" w14:textId="77777777" w:rsidR="0000007A" w:rsidRPr="006C612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A461799" w:rsidR="0000007A" w:rsidRPr="006C6123" w:rsidRDefault="00C97C9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C6123">
              <w:rPr>
                <w:rFonts w:ascii="Arial" w:hAnsi="Arial" w:cs="Arial"/>
                <w:b/>
                <w:sz w:val="20"/>
                <w:szCs w:val="20"/>
                <w:lang w:val="en-GB"/>
              </w:rPr>
              <w:t>CFD MODELING OF HEAT TRANSFER ENHANCEMENT USING NANOFLUID</w:t>
            </w:r>
          </w:p>
        </w:tc>
      </w:tr>
      <w:tr w:rsidR="00CF0BBB" w:rsidRPr="006C6123" w14:paraId="6D508B1C" w14:textId="77777777" w:rsidTr="006C6123">
        <w:trPr>
          <w:trHeight w:val="332"/>
        </w:trPr>
        <w:tc>
          <w:tcPr>
            <w:tcW w:w="1250" w:type="pct"/>
          </w:tcPr>
          <w:p w14:paraId="32FC28F7" w14:textId="77777777" w:rsidR="00CF0BBB" w:rsidRPr="006C612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8690290" w:rsidR="00CF0BBB" w:rsidRPr="006C6123" w:rsidRDefault="00C97C9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C612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CC39415" w:rsidR="00D27A79" w:rsidRPr="006C6123" w:rsidRDefault="00D27A79" w:rsidP="006C6123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C612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C612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C612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C612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C6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C612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C612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C612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C612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C612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C612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C612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C61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C6123">
              <w:rPr>
                <w:rFonts w:ascii="Arial" w:hAnsi="Arial" w:cs="Arial"/>
                <w:lang w:val="en-GB"/>
              </w:rPr>
              <w:t>Author’s Feedback</w:t>
            </w:r>
            <w:r w:rsidRPr="006C612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C612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C612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C612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C612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BF8AED3" w14:textId="77777777" w:rsidR="00F1171E" w:rsidRPr="006C6123" w:rsidRDefault="005C05C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study explores the enhancement of heat transfer using nanofluids, a crucial area in thermal management and industrial applications. By employing the finite volume numerical method, the study provides valuable insights into the performance of a circular tubed heat exchanger when using </w:t>
            </w:r>
            <w:proofErr w:type="spellStart"/>
            <w:r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</w:t>
            </w:r>
            <w:r w:rsidRPr="006C6123">
              <w:rPr>
                <w:rFonts w:ascii="Cambria Math" w:hAnsi="Cambria Math" w:cs="Cambria Math"/>
                <w:b/>
                <w:bCs/>
                <w:sz w:val="20"/>
                <w:szCs w:val="20"/>
                <w:lang w:val="en-GB"/>
              </w:rPr>
              <w:t>₂</w:t>
            </w:r>
            <w:r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</w:t>
            </w:r>
            <w:proofErr w:type="spellEnd"/>
            <w:r w:rsidRPr="006C6123">
              <w:rPr>
                <w:rFonts w:ascii="Cambria Math" w:hAnsi="Cambria Math" w:cs="Cambria Math"/>
                <w:b/>
                <w:bCs/>
                <w:sz w:val="20"/>
                <w:szCs w:val="20"/>
                <w:lang w:val="en-GB"/>
              </w:rPr>
              <w:t>₃</w:t>
            </w:r>
            <w:r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anofluids at different volume fractions. The findings contribute to the optimization of heat exchanger designs, offering potential advancements in energy efficiency and sustainability.</w:t>
            </w:r>
          </w:p>
          <w:p w14:paraId="736F3938" w14:textId="77777777" w:rsidR="00270E67" w:rsidRPr="006C6123" w:rsidRDefault="00270E6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CF31D25" w14:textId="77777777" w:rsidR="00270E67" w:rsidRPr="006C6123" w:rsidRDefault="00270E67" w:rsidP="00270E6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C6123">
              <w:rPr>
                <w:rFonts w:ascii="Arial" w:hAnsi="Arial" w:cs="Arial"/>
                <w:b w:val="0"/>
                <w:lang w:val="en-GB"/>
              </w:rPr>
              <w:t xml:space="preserve">Some terms in the </w:t>
            </w:r>
            <w:proofErr w:type="spellStart"/>
            <w:r w:rsidRPr="006C6123">
              <w:rPr>
                <w:rFonts w:ascii="Arial" w:hAnsi="Arial" w:cs="Arial"/>
                <w:b w:val="0"/>
                <w:lang w:val="en-GB"/>
              </w:rPr>
              <w:t>fulltext</w:t>
            </w:r>
            <w:proofErr w:type="spellEnd"/>
            <w:r w:rsidRPr="006C6123">
              <w:rPr>
                <w:rFonts w:ascii="Arial" w:hAnsi="Arial" w:cs="Arial"/>
                <w:b w:val="0"/>
                <w:lang w:val="en-GB"/>
              </w:rPr>
              <w:t xml:space="preserve"> article should be clarify or need edition for example </w:t>
            </w:r>
          </w:p>
          <w:p w14:paraId="65B1DB66" w14:textId="77777777" w:rsidR="00270E67" w:rsidRPr="006C6123" w:rsidRDefault="00270E67" w:rsidP="00270E6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C6123">
              <w:rPr>
                <w:rFonts w:ascii="Arial" w:hAnsi="Arial" w:cs="Arial"/>
                <w:b w:val="0"/>
                <w:lang w:val="en-GB"/>
              </w:rPr>
              <w:t xml:space="preserve">1.  Added 5-6 keywords </w:t>
            </w:r>
            <w:proofErr w:type="spellStart"/>
            <w:r w:rsidRPr="006C6123">
              <w:rPr>
                <w:rFonts w:ascii="Arial" w:hAnsi="Arial" w:cs="Arial"/>
                <w:b w:val="0"/>
                <w:lang w:val="en-GB"/>
              </w:rPr>
              <w:t>withno</w:t>
            </w:r>
            <w:proofErr w:type="spellEnd"/>
            <w:r w:rsidRPr="006C6123">
              <w:rPr>
                <w:rFonts w:ascii="Arial" w:hAnsi="Arial" w:cs="Arial"/>
                <w:b w:val="0"/>
                <w:lang w:val="en-GB"/>
              </w:rPr>
              <w:t xml:space="preserve"> </w:t>
            </w:r>
            <w:proofErr w:type="spellStart"/>
            <w:r w:rsidRPr="006C6123">
              <w:rPr>
                <w:rFonts w:ascii="Arial" w:hAnsi="Arial" w:cs="Arial"/>
                <w:b w:val="0"/>
                <w:lang w:val="en-GB"/>
              </w:rPr>
              <w:t>abbrieviation</w:t>
            </w:r>
            <w:proofErr w:type="spellEnd"/>
            <w:r w:rsidRPr="006C6123">
              <w:rPr>
                <w:rFonts w:ascii="Arial" w:hAnsi="Arial" w:cs="Arial"/>
                <w:b w:val="0"/>
                <w:lang w:val="en-GB"/>
              </w:rPr>
              <w:t>.</w:t>
            </w:r>
          </w:p>
          <w:p w14:paraId="733AB26A" w14:textId="77777777" w:rsidR="00270E67" w:rsidRPr="006C6123" w:rsidRDefault="00270E67" w:rsidP="00270E6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 xml:space="preserve">2. Identify the </w:t>
            </w:r>
            <w:proofErr w:type="spellStart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>parametrers</w:t>
            </w:r>
            <w:proofErr w:type="spellEnd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 xml:space="preserve"> in the equations</w:t>
            </w:r>
          </w:p>
          <w:p w14:paraId="7DBC9196" w14:textId="2DDB8EF6" w:rsidR="00270E67" w:rsidRPr="006C6123" w:rsidRDefault="00270E67" w:rsidP="00270E6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 xml:space="preserve">3. Add more related </w:t>
            </w:r>
            <w:proofErr w:type="spellStart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>litretures</w:t>
            </w:r>
            <w:proofErr w:type="spellEnd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 xml:space="preserve">, I will </w:t>
            </w:r>
            <w:proofErr w:type="gramStart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>selected</w:t>
            </w:r>
            <w:proofErr w:type="gramEnd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 xml:space="preserve"> for you in the last</w:t>
            </w:r>
          </w:p>
        </w:tc>
        <w:tc>
          <w:tcPr>
            <w:tcW w:w="1523" w:type="pct"/>
          </w:tcPr>
          <w:p w14:paraId="462A339C" w14:textId="5A7FBEA2" w:rsidR="008F3758" w:rsidRPr="006C6123" w:rsidRDefault="008F3758" w:rsidP="005C05C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</w:tr>
      <w:tr w:rsidR="00F1171E" w:rsidRPr="006C612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C612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C612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C612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943900F" w14:textId="77777777" w:rsidR="00F1171E" w:rsidRPr="006C6123" w:rsidRDefault="00A8682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 suggest to change the title of paper to be more specific</w:t>
            </w:r>
          </w:p>
          <w:p w14:paraId="2549E62F" w14:textId="77777777" w:rsidR="00270E67" w:rsidRPr="006C6123" w:rsidRDefault="00270E6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1F106DBF" w:rsidR="00270E67" w:rsidRPr="006C6123" w:rsidRDefault="00270E6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 xml:space="preserve">‘‘Computational Analysis of Heat Transfer Enhancement in a Circular Tubed Heat Exchanger Using </w:t>
            </w:r>
            <w:proofErr w:type="spellStart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>Al</w:t>
            </w:r>
            <w:r w:rsidRPr="006C6123">
              <w:rPr>
                <w:rFonts w:ascii="Cambria Math" w:hAnsi="Cambria Math" w:cs="Cambria Math"/>
                <w:sz w:val="20"/>
                <w:szCs w:val="20"/>
                <w:lang w:val="en-GB"/>
              </w:rPr>
              <w:t>₂</w:t>
            </w:r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>O</w:t>
            </w:r>
            <w:proofErr w:type="spellEnd"/>
            <w:r w:rsidRPr="006C6123">
              <w:rPr>
                <w:rFonts w:ascii="Cambria Math" w:hAnsi="Cambria Math" w:cs="Cambria Math"/>
                <w:sz w:val="20"/>
                <w:szCs w:val="20"/>
                <w:lang w:val="en-GB"/>
              </w:rPr>
              <w:t>₃</w:t>
            </w:r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 xml:space="preserve"> Nanofluids"</w:t>
            </w:r>
          </w:p>
        </w:tc>
        <w:tc>
          <w:tcPr>
            <w:tcW w:w="1523" w:type="pct"/>
          </w:tcPr>
          <w:p w14:paraId="405B6701" w14:textId="149EFB22" w:rsidR="00F1171E" w:rsidRPr="006C61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C612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C612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C612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C612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3E1B3AE" w:rsidR="00F1171E" w:rsidRPr="006C6123" w:rsidRDefault="00A8682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6C61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C612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C612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6F7C928" w:rsidR="00F1171E" w:rsidRPr="006C6123" w:rsidRDefault="00A8682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Yes</w:t>
            </w:r>
          </w:p>
        </w:tc>
        <w:tc>
          <w:tcPr>
            <w:tcW w:w="1523" w:type="pct"/>
          </w:tcPr>
          <w:p w14:paraId="4898F764" w14:textId="77777777" w:rsidR="00F1171E" w:rsidRPr="006C61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C612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C612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C612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C612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D4A0B50" w14:textId="77777777" w:rsidR="00F1171E" w:rsidRPr="006C6123" w:rsidRDefault="00A8682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ference format </w:t>
            </w:r>
            <w:proofErr w:type="gramStart"/>
            <w:r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</w:t>
            </w:r>
            <w:proofErr w:type="gramEnd"/>
            <w:r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ot proper and needs rear</w:t>
            </w:r>
            <w:r w:rsidR="00AF0B97"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ge and revision</w:t>
            </w:r>
            <w:r w:rsidR="00AF0B97" w:rsidRPr="006C6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kindly add those latest reference for your article.</w:t>
            </w:r>
          </w:p>
          <w:p w14:paraId="0CC2C411" w14:textId="77777777" w:rsidR="00270E67" w:rsidRPr="006C6123" w:rsidRDefault="00270E6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6E869C3" w14:textId="77777777" w:rsidR="00270E67" w:rsidRPr="006C6123" w:rsidRDefault="00270E67" w:rsidP="00270E6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C6123">
              <w:rPr>
                <w:rFonts w:ascii="Arial" w:hAnsi="Arial" w:cs="Arial"/>
                <w:b w:val="0"/>
                <w:lang w:val="en-GB"/>
              </w:rPr>
              <w:t xml:space="preserve">Firas Qader, Adnan Hussein, Suad </w:t>
            </w:r>
            <w:proofErr w:type="spellStart"/>
            <w:r w:rsidRPr="006C6123">
              <w:rPr>
                <w:rFonts w:ascii="Arial" w:hAnsi="Arial" w:cs="Arial"/>
                <w:b w:val="0"/>
                <w:lang w:val="en-GB"/>
              </w:rPr>
              <w:t>Danook</w:t>
            </w:r>
            <w:proofErr w:type="spellEnd"/>
            <w:r w:rsidRPr="006C6123">
              <w:rPr>
                <w:rFonts w:ascii="Arial" w:hAnsi="Arial" w:cs="Arial"/>
                <w:b w:val="0"/>
                <w:lang w:val="en-GB"/>
              </w:rPr>
              <w:t xml:space="preserve">, </w:t>
            </w:r>
            <w:proofErr w:type="spellStart"/>
            <w:r w:rsidRPr="006C6123">
              <w:rPr>
                <w:rFonts w:ascii="Arial" w:hAnsi="Arial" w:cs="Arial"/>
                <w:b w:val="0"/>
                <w:lang w:val="en-GB"/>
              </w:rPr>
              <w:t>Barhm</w:t>
            </w:r>
            <w:proofErr w:type="spellEnd"/>
            <w:r w:rsidRPr="006C6123">
              <w:rPr>
                <w:rFonts w:ascii="Arial" w:hAnsi="Arial" w:cs="Arial"/>
                <w:b w:val="0"/>
                <w:lang w:val="en-GB"/>
              </w:rPr>
              <w:t xml:space="preserve"> Mohamad, Omar Khaleel, Enhancement of Double-Pipe Heat Exchanger Effectiveness by Using Porous Media and TiO2 Water, CFD Letters, 15(4), pp.31-42, 2023. </w:t>
            </w:r>
            <w:hyperlink r:id="rId8" w:history="1">
              <w:r w:rsidRPr="006C6123">
                <w:rPr>
                  <w:rStyle w:val="Hyperlink"/>
                  <w:rFonts w:ascii="Arial" w:hAnsi="Arial" w:cs="Arial"/>
                  <w:b w:val="0"/>
                  <w:lang w:val="en-GB"/>
                </w:rPr>
                <w:t>https://doi.org/10.37934/cfdl.15.4.3142</w:t>
              </w:r>
            </w:hyperlink>
            <w:r w:rsidRPr="006C6123">
              <w:rPr>
                <w:rFonts w:ascii="Arial" w:hAnsi="Arial" w:cs="Arial"/>
                <w:b w:val="0"/>
                <w:lang w:val="en-GB"/>
              </w:rPr>
              <w:t>.</w:t>
            </w:r>
          </w:p>
          <w:p w14:paraId="3D2E3069" w14:textId="77777777" w:rsidR="00270E67" w:rsidRPr="006C6123" w:rsidRDefault="00270E67" w:rsidP="00270E6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0040C6E" w14:textId="77777777" w:rsidR="00270E67" w:rsidRPr="006C6123" w:rsidRDefault="00270E67" w:rsidP="00270E6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 xml:space="preserve">Amar </w:t>
            </w:r>
            <w:proofErr w:type="spellStart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>Berkache</w:t>
            </w:r>
            <w:proofErr w:type="spellEnd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 xml:space="preserve">, Salah </w:t>
            </w:r>
            <w:proofErr w:type="spellStart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>Amroune</w:t>
            </w:r>
            <w:proofErr w:type="spellEnd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 xml:space="preserve">, Ali </w:t>
            </w:r>
            <w:proofErr w:type="spellStart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>Golbaf</w:t>
            </w:r>
            <w:proofErr w:type="spellEnd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>Barhm</w:t>
            </w:r>
            <w:proofErr w:type="spellEnd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 xml:space="preserve"> Mohamad, Experimental and numerical investigations of a turbulent boundary layer under variable temperature gradients, Journal of the Serbian Society for Computational Mechanics, 16(1), pp.1-15, 2022. 10.24874/jsscm.2022.16.01.01.</w:t>
            </w:r>
          </w:p>
          <w:p w14:paraId="265D9B19" w14:textId="77777777" w:rsidR="00270E67" w:rsidRPr="006C6123" w:rsidRDefault="00270E67" w:rsidP="00270E6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4FE0567" w14:textId="0092E688" w:rsidR="00270E67" w:rsidRPr="006C6123" w:rsidRDefault="00270E67" w:rsidP="00864BD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 xml:space="preserve">Falah Zarda, Adnan Hussein, Suad </w:t>
            </w:r>
            <w:proofErr w:type="spellStart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>Danook</w:t>
            </w:r>
            <w:proofErr w:type="spellEnd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>Barhm</w:t>
            </w:r>
            <w:proofErr w:type="spellEnd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 xml:space="preserve"> Mohamad, Enhancement of thermal efficiency of nanofluid flows in a flat solar collector using CFD, </w:t>
            </w:r>
            <w:proofErr w:type="spellStart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>Diagnostyka</w:t>
            </w:r>
            <w:proofErr w:type="spellEnd"/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 xml:space="preserve">, 23(4), pp. 1-9, 2022. </w:t>
            </w:r>
            <w:hyperlink r:id="rId9" w:history="1">
              <w:r w:rsidRPr="006C6123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https://doi.org/10.29354/diag/156384</w:t>
              </w:r>
            </w:hyperlink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220055" w14:textId="0EC975FD" w:rsidR="00A86829" w:rsidRPr="006C6123" w:rsidRDefault="00A86829" w:rsidP="00270E6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C612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C61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C612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C612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C6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C6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2DC0A35F" w:rsidR="00F1171E" w:rsidRPr="006C6123" w:rsidRDefault="00A8682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6C6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C6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C6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C6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C612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C61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C612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C612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C612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C61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C6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6C6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6C6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C6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C6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6C61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C61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C612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C61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C612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C612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C61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C6123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C61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C612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C612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C61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C6123">
              <w:rPr>
                <w:rFonts w:ascii="Arial" w:hAnsi="Arial" w:cs="Arial"/>
                <w:lang w:val="en-GB"/>
              </w:rPr>
              <w:t>Author’s comment</w:t>
            </w:r>
            <w:r w:rsidRPr="006C612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C612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C6123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C61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C612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C61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C61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C612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C612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C612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C61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6C61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C612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C612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C61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54A52B4" w14:textId="77777777" w:rsidR="006C6123" w:rsidRPr="00AC4BE3" w:rsidRDefault="006C6123" w:rsidP="006C612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C4BE3">
        <w:rPr>
          <w:rFonts w:ascii="Arial" w:hAnsi="Arial" w:cs="Arial"/>
          <w:b/>
          <w:u w:val="single"/>
        </w:rPr>
        <w:t>Reviewer details:</w:t>
      </w:r>
    </w:p>
    <w:p w14:paraId="3F53A792" w14:textId="77777777" w:rsidR="006C6123" w:rsidRPr="00AC4BE3" w:rsidRDefault="006C6123" w:rsidP="006C612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AC4BE3">
        <w:rPr>
          <w:rFonts w:ascii="Arial" w:hAnsi="Arial" w:cs="Arial"/>
          <w:b/>
          <w:color w:val="000000"/>
        </w:rPr>
        <w:t>Barhm</w:t>
      </w:r>
      <w:proofErr w:type="spellEnd"/>
      <w:r w:rsidRPr="00AC4BE3">
        <w:rPr>
          <w:rFonts w:ascii="Arial" w:hAnsi="Arial" w:cs="Arial"/>
          <w:b/>
          <w:color w:val="000000"/>
        </w:rPr>
        <w:t xml:space="preserve"> Abdullah Mohamad, Erbil Polytechnic University, Iraq</w:t>
      </w:r>
    </w:p>
    <w:p w14:paraId="7C7F6641" w14:textId="77777777" w:rsidR="006C6123" w:rsidRPr="006C6123" w:rsidRDefault="006C6123">
      <w:pPr>
        <w:rPr>
          <w:rFonts w:ascii="Arial" w:hAnsi="Arial" w:cs="Arial"/>
          <w:b/>
          <w:sz w:val="20"/>
          <w:szCs w:val="20"/>
          <w:lang w:val="en-GB"/>
        </w:rPr>
      </w:pPr>
    </w:p>
    <w:sectPr w:rsidR="006C6123" w:rsidRPr="006C6123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C02C18" w14:textId="77777777" w:rsidR="0015138D" w:rsidRPr="0000007A" w:rsidRDefault="0015138D" w:rsidP="0099583E">
      <w:r>
        <w:separator/>
      </w:r>
    </w:p>
  </w:endnote>
  <w:endnote w:type="continuationSeparator" w:id="0">
    <w:p w14:paraId="5D97ECF9" w14:textId="77777777" w:rsidR="0015138D" w:rsidRPr="0000007A" w:rsidRDefault="0015138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E6424C" w14:textId="77777777" w:rsidR="0015138D" w:rsidRPr="0000007A" w:rsidRDefault="0015138D" w:rsidP="0099583E">
      <w:r>
        <w:separator/>
      </w:r>
    </w:p>
  </w:footnote>
  <w:footnote w:type="continuationSeparator" w:id="0">
    <w:p w14:paraId="07AC0662" w14:textId="77777777" w:rsidR="0015138D" w:rsidRPr="0000007A" w:rsidRDefault="0015138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5154900">
    <w:abstractNumId w:val="3"/>
  </w:num>
  <w:num w:numId="2" w16cid:durableId="1515414723">
    <w:abstractNumId w:val="6"/>
  </w:num>
  <w:num w:numId="3" w16cid:durableId="527449472">
    <w:abstractNumId w:val="5"/>
  </w:num>
  <w:num w:numId="4" w16cid:durableId="810438153">
    <w:abstractNumId w:val="7"/>
  </w:num>
  <w:num w:numId="5" w16cid:durableId="769937863">
    <w:abstractNumId w:val="4"/>
  </w:num>
  <w:num w:numId="6" w16cid:durableId="1214274250">
    <w:abstractNumId w:val="0"/>
  </w:num>
  <w:num w:numId="7" w16cid:durableId="2020233973">
    <w:abstractNumId w:val="1"/>
  </w:num>
  <w:num w:numId="8" w16cid:durableId="1684815167">
    <w:abstractNumId w:val="9"/>
  </w:num>
  <w:num w:numId="9" w16cid:durableId="1569608924">
    <w:abstractNumId w:val="8"/>
  </w:num>
  <w:num w:numId="10" w16cid:durableId="17636497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138D"/>
    <w:rsid w:val="0015296D"/>
    <w:rsid w:val="00163622"/>
    <w:rsid w:val="001645A2"/>
    <w:rsid w:val="00164F4E"/>
    <w:rsid w:val="00165685"/>
    <w:rsid w:val="00170B48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0E67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1FA0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05C4"/>
    <w:rsid w:val="005C25A0"/>
    <w:rsid w:val="005D199E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6123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2887"/>
    <w:rsid w:val="00763B0D"/>
    <w:rsid w:val="00766889"/>
    <w:rsid w:val="00766A0D"/>
    <w:rsid w:val="00767F8C"/>
    <w:rsid w:val="00780B67"/>
    <w:rsid w:val="00781D07"/>
    <w:rsid w:val="007A62F8"/>
    <w:rsid w:val="007B1099"/>
    <w:rsid w:val="007B1AED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4BD2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8F3758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E6D2C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6829"/>
    <w:rsid w:val="00A97A35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0B97"/>
    <w:rsid w:val="00AF3016"/>
    <w:rsid w:val="00B03A45"/>
    <w:rsid w:val="00B12529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010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7C90"/>
    <w:rsid w:val="00CA4B20"/>
    <w:rsid w:val="00CA7853"/>
    <w:rsid w:val="00CB429B"/>
    <w:rsid w:val="00CC2753"/>
    <w:rsid w:val="00CC3E0A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1CEB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583E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2EBA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86829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C612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7934/cfdl.15.4.314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29354/diag/15638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0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7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3-25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